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Xf13c23b03b265cb26393cf5f87742d46b76bb5a"/>
    <w:p>
      <w:pPr>
        <w:pStyle w:val="Heading1"/>
      </w:pPr>
      <w:r>
        <w:t xml:space="preserve">Cover Letter for Hairdresser Position in Pakistan Karachi</w:t>
      </w:r>
    </w:p>
    <w:p>
      <w:pPr>
        <w:pStyle w:val="FirstParagraph"/>
      </w:pPr>
      <w:r>
        <w:t xml:space="preserve">Dear Hiring Manager,</w:t>
      </w:r>
    </w:p>
    <w:p>
      <w:pPr>
        <w:pStyle w:val="BodyText"/>
      </w:pPr>
      <w:r>
        <w:t xml:space="preserve">I am writing to express my keen interest in the Hairdresser position at your esteemed establishment in Pakistan Karachi. As a passionate and experienced professional in the beauty and hairstyling industry, I am confident that my skills, creativity, and dedication to customer satisfaction align perfectly with the values of your business. Karachi, being one of Pakistan’s most vibrant cities, is a hub for fashion, culture, and innovation—and I am eager to contribute my expertise to a team that thrives on excellence in hairdressing services.</w:t>
      </w:r>
    </w:p>
    <w:p>
      <w:pPr>
        <w:pStyle w:val="BodyText"/>
      </w:pPr>
      <w:r>
        <w:t xml:space="preserve">With over [X years] of hands-on experience in the field of hairstyling, I have developed a deep understanding of the unique requirements and preferences of clients in Pakistan. My journey as a Hairdresser has taken me through various salons and beauty centers, where I honed my skills in cutting, coloring, styling, and maintaining hair to meet both traditional and contemporary demands. Whether it’s crafting elegant bridal hairstyles for local weddings or experimenting with modern trends for young professionals in Karachi, I take pride in delivering personalized services that reflect the individuality of each client.</w:t>
      </w:r>
    </w:p>
    <w:p>
      <w:pPr>
        <w:pStyle w:val="BodyText"/>
      </w:pPr>
      <w:r>
        <w:t xml:space="preserve">One of my core strengths as a Hairdresser is my ability to adapt to diverse customer needs. In Pakistan, where cultural norms and fashion trends evolve rapidly, I have learned to balance tradition with innovation. For instance, I specialize in creating hairstyles that respect local customs while incorporating global aesthetics. This includes techniques such as precision cutting for formal events, color correction for clients seeking a fresh look, and maintenance of natural hair textures that are popular in the region. My work is not just about transforming hair—it’s about enhancing confidence and self-expression.</w:t>
      </w:r>
    </w:p>
    <w:p>
      <w:pPr>
        <w:pStyle w:val="BodyText"/>
      </w:pPr>
      <w:r>
        <w:t xml:space="preserve">What sets me apart as a Hairdresser is my commitment to continuous learning and staying updated with the latest trends. I regularly attend workshops, follow international fashion magazines, and engage with local beauty influencers to stay ahead of the curve. In Karachi, where competition in the beauty industry is fierce, this adaptability allows me to offer services that are both cutting-edge and culturally relevant. For example, I have mastered techniques like balayage for a natural sun-kissed effect and hair extensions that cater to the growing demand for long and voluminous styles among Pakistani clients.</w:t>
      </w:r>
    </w:p>
    <w:p>
      <w:pPr>
        <w:pStyle w:val="BodyText"/>
      </w:pPr>
      <w:r>
        <w:t xml:space="preserve">Moreover, my experience in managing client relationships has been instrumental in building a loyal clientele. I believe that a successful Hairdresser is not just skilled but also empathetic, patient, and communicative. In Pakistan Karachi, where personal connections are highly valued, I have cultivated strong bonds with my clients by listening to their preferences and providing expert advice tailored to their lifestyles. Whether it’s recommending the right hair products for the city’s humid climate or suggesting low-maintenance hairstyles for busy professionals, I prioritize client satisfaction above all else.</w:t>
      </w:r>
    </w:p>
    <w:p>
      <w:pPr>
        <w:pStyle w:val="BodyText"/>
      </w:pPr>
      <w:r>
        <w:t xml:space="preserve">Working in Karachi has exposed me to a dynamic and diverse clientele, ranging from office workers to celebrities and fashion enthusiasts. This exposure has sharpened my ability to work under pressure while maintaining high standards of quality. I am well-versed in operating modern salon equipment, adhering to hygiene protocols, and ensuring a welcoming environment for all guests. My attention to detail and passion for precision ensure that every haircut or styling session meets the highest expectations.</w:t>
      </w:r>
    </w:p>
    <w:p>
      <w:pPr>
        <w:pStyle w:val="BodyText"/>
      </w:pPr>
      <w:r>
        <w:t xml:space="preserve">I am particularly drawn to your establishment because of its reputation for excellence in hairdressing services within Pakistan Karachi. Your commitment to innovation and client-centric approaches resonates with my own values as a Hairdresser. I am eager to contribute my skills and creativity to a team that shares the same vision of empowering individuals through exceptional hairstyling. I am confident that my experience, combined with my dedication to growth and improvement, will be an asset to your salon.</w:t>
      </w:r>
    </w:p>
    <w:p>
      <w:pPr>
        <w:pStyle w:val="BodyText"/>
      </w:pPr>
      <w:r>
        <w:t xml:space="preserve">As a professional in the field of hairdressing, I understand the importance of building trust and delivering consistent results. In Pakistan Karachi, where the beauty industry is booming, I am determined to make a meaningful impact by offering services that reflect both artistry and expertise. My goal is to not only meet but exceed client expectations by staying ahead of trends and maintaining a strong work ethic.</w:t>
      </w:r>
    </w:p>
    <w:p>
      <w:pPr>
        <w:pStyle w:val="BodyText"/>
      </w:pPr>
      <w:r>
        <w:t xml:space="preserve">In conclusion, I would be honored to join your team as a Hairdresser in Pakistan Karachi. I am enthusiastic about the opportunity to contribute my skills, creativity, and passion for hairstyling to your salon’s success. Thank you for considering my application. I look forward to the possibility of discussing how my background and vision align with your need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Pakistan Karachi</dc:title>
  <dc:creator/>
  <dc:language>en</dc:language>
  <cp:keywords/>
  <dcterms:created xsi:type="dcterms:W3CDTF">2026-07-24T16:26:07Z</dcterms:created>
  <dcterms:modified xsi:type="dcterms:W3CDTF">2026-07-24T16:26:07Z</dcterms:modified>
</cp:coreProperties>
</file>

<file path=docProps/custom.xml><?xml version="1.0" encoding="utf-8"?>
<Properties xmlns="http://schemas.openxmlformats.org/officeDocument/2006/custom-properties" xmlns:vt="http://schemas.openxmlformats.org/officeDocument/2006/docPropsVTypes"/>
</file>